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E28" w:rsidRDefault="008D65C6" w:rsidP="00DC1DD4">
      <w:pPr>
        <w:jc w:val="center"/>
      </w:pPr>
      <w:bookmarkStart w:id="0" w:name="_GoBack"/>
      <w:proofErr w:type="spellStart"/>
      <w:r>
        <w:t>Blofeld</w:t>
      </w:r>
      <w:proofErr w:type="spellEnd"/>
      <w:r>
        <w:t xml:space="preserve"> final report: </w:t>
      </w:r>
      <w:r w:rsidR="00DC1DD4">
        <w:t xml:space="preserve">Non-determinism or </w:t>
      </w:r>
      <w:r w:rsidR="00DC1DD4" w:rsidRPr="00B5393A">
        <w:rPr>
          <w:noProof/>
        </w:rPr>
        <w:t>determinism</w:t>
      </w:r>
      <w:r w:rsidR="00731E28" w:rsidRPr="00B5393A">
        <w:rPr>
          <w:noProof/>
        </w:rPr>
        <w:t>,</w:t>
      </w:r>
      <w:r w:rsidR="00731E28">
        <w:t xml:space="preserve"> that is the question</w:t>
      </w:r>
    </w:p>
    <w:p w:rsidR="001D40BC" w:rsidRDefault="00DC1DD4" w:rsidP="00BB761C">
      <w:r>
        <w:t>Wh</w:t>
      </w:r>
      <w:r w:rsidR="00BB761C">
        <w:t>at</w:t>
      </w:r>
      <w:r>
        <w:t xml:space="preserve"> is the trade-off between non-determinism methods and determinism methods in </w:t>
      </w:r>
      <w:r w:rsidRPr="001D40BC">
        <w:rPr>
          <w:noProof/>
        </w:rPr>
        <w:t>storytelling</w:t>
      </w:r>
      <w:r>
        <w:t xml:space="preserve">? In the </w:t>
      </w:r>
      <w:proofErr w:type="spellStart"/>
      <w:r>
        <w:t>Blofeld</w:t>
      </w:r>
      <w:proofErr w:type="spellEnd"/>
      <w:r>
        <w:t xml:space="preserve"> group at the computational creativity code camp </w:t>
      </w:r>
      <w:r w:rsidRPr="001D40BC">
        <w:rPr>
          <w:noProof/>
        </w:rPr>
        <w:t>2015</w:t>
      </w:r>
      <w:r w:rsidR="001D40BC">
        <w:rPr>
          <w:noProof/>
        </w:rPr>
        <w:t>,</w:t>
      </w:r>
      <w:r>
        <w:t xml:space="preserve"> we got inspired by this question. </w:t>
      </w:r>
    </w:p>
    <w:p w:rsidR="001D40BC" w:rsidRDefault="001D40BC" w:rsidP="001D40BC">
      <w:r w:rsidRPr="001D40BC">
        <w:t xml:space="preserve">Members of </w:t>
      </w:r>
      <w:proofErr w:type="spellStart"/>
      <w:r>
        <w:t>Blofeld</w:t>
      </w:r>
      <w:proofErr w:type="spellEnd"/>
      <w:r w:rsidRPr="001D40BC">
        <w:t xml:space="preserve"> </w:t>
      </w:r>
      <w:r>
        <w:t>group are</w:t>
      </w:r>
      <w:r w:rsidRPr="001D40BC">
        <w:t>:</w:t>
      </w:r>
    </w:p>
    <w:p w:rsidR="001D40BC" w:rsidRDefault="001D40BC" w:rsidP="001D40BC">
      <w:pPr>
        <w:pStyle w:val="ListParagraph"/>
        <w:numPr>
          <w:ilvl w:val="0"/>
          <w:numId w:val="2"/>
        </w:numPr>
        <w:rPr>
          <w:noProof/>
        </w:rPr>
      </w:pPr>
      <w:r w:rsidRPr="001D40BC">
        <w:rPr>
          <w:noProof/>
        </w:rPr>
        <w:t xml:space="preserve">Robert </w:t>
      </w:r>
      <w:r>
        <w:rPr>
          <w:noProof/>
        </w:rPr>
        <w:t>P</w:t>
      </w:r>
      <w:r w:rsidRPr="001D40BC">
        <w:rPr>
          <w:noProof/>
        </w:rPr>
        <w:t>feiffer</w:t>
      </w:r>
      <w:r>
        <w:rPr>
          <w:noProof/>
        </w:rPr>
        <w:t xml:space="preserve"> (</w:t>
      </w:r>
      <w:r w:rsidRPr="001D40BC">
        <w:rPr>
          <w:noProof/>
        </w:rPr>
        <w:t>pwicke@uni-osnabrueck.de</w:t>
      </w:r>
      <w:r>
        <w:rPr>
          <w:noProof/>
        </w:rPr>
        <w:t>)</w:t>
      </w:r>
    </w:p>
    <w:p w:rsidR="001D40BC" w:rsidRDefault="001D40BC" w:rsidP="001D40BC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2- </w:t>
      </w:r>
      <w:r w:rsidRPr="001D40BC">
        <w:rPr>
          <w:noProof/>
        </w:rPr>
        <w:t>Bob</w:t>
      </w:r>
      <w:r w:rsidRPr="001D40BC">
        <w:rPr>
          <w:noProof/>
        </w:rPr>
        <w:t xml:space="preserve"> </w:t>
      </w:r>
      <w:r>
        <w:rPr>
          <w:noProof/>
        </w:rPr>
        <w:t>(</w:t>
      </w:r>
      <w:r w:rsidRPr="001D40BC">
        <w:rPr>
          <w:noProof/>
        </w:rPr>
        <w:t>bob@blubberquark.de</w:t>
      </w:r>
      <w:r w:rsidRPr="001D40BC">
        <w:rPr>
          <w:noProof/>
        </w:rPr>
        <w:t>)</w:t>
      </w:r>
    </w:p>
    <w:p w:rsidR="001D40BC" w:rsidRDefault="001D40BC" w:rsidP="001D40BC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3- </w:t>
      </w:r>
      <w:proofErr w:type="spellStart"/>
      <w:r w:rsidRPr="001D40BC">
        <w:rPr>
          <w:noProof/>
        </w:rPr>
        <w:t>Kasia</w:t>
      </w:r>
      <w:proofErr w:type="spellEnd"/>
      <w:r>
        <w:rPr>
          <w:noProof/>
        </w:rPr>
        <w:t xml:space="preserve"> </w:t>
      </w:r>
      <w:r w:rsidRPr="00B5393A">
        <w:rPr>
          <w:noProof/>
        </w:rPr>
        <w:t>bigaj</w:t>
      </w:r>
      <w:r>
        <w:rPr>
          <w:noProof/>
        </w:rPr>
        <w:t xml:space="preserve"> (</w:t>
      </w:r>
      <w:r w:rsidRPr="001D40BC">
        <w:rPr>
          <w:noProof/>
        </w:rPr>
        <w:t>k.bigaj@student.uj.edu.pl</w:t>
      </w:r>
      <w:r>
        <w:rPr>
          <w:noProof/>
        </w:rPr>
        <w:t>)</w:t>
      </w:r>
    </w:p>
    <w:p w:rsidR="001D40BC" w:rsidRDefault="001D40BC" w:rsidP="001D40BC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4- Hamid Reza </w:t>
      </w:r>
      <w:r w:rsidRPr="00B5393A">
        <w:rPr>
          <w:noProof/>
        </w:rPr>
        <w:t>Ghaeini</w:t>
      </w:r>
      <w:r>
        <w:rPr>
          <w:noProof/>
        </w:rPr>
        <w:t xml:space="preserve"> (Ghaeini@acm.org)</w:t>
      </w:r>
    </w:p>
    <w:p w:rsidR="001D40BC" w:rsidRDefault="001D40BC" w:rsidP="001D40BC">
      <w:r>
        <w:t>Our idea is to have</w:t>
      </w:r>
      <w:r w:rsidRPr="001D40BC">
        <w:rPr>
          <w:noProof/>
        </w:rPr>
        <w:t xml:space="preserve"> multimedia</w:t>
      </w:r>
      <w:r>
        <w:t xml:space="preserve"> content by using the Google API. The actual process </w:t>
      </w:r>
      <w:r w:rsidRPr="001D40BC">
        <w:rPr>
          <w:noProof/>
        </w:rPr>
        <w:t>co</w:t>
      </w:r>
      <w:r>
        <w:rPr>
          <w:noProof/>
        </w:rPr>
        <w:t>nsists</w:t>
      </w:r>
      <w:r>
        <w:t xml:space="preserve"> of these four steps:</w:t>
      </w:r>
    </w:p>
    <w:p w:rsidR="001D40BC" w:rsidRDefault="001D40BC" w:rsidP="001D40BC">
      <w:r>
        <w:t xml:space="preserve">    - </w:t>
      </w:r>
      <w:r w:rsidRPr="00B5393A">
        <w:rPr>
          <w:noProof/>
        </w:rPr>
        <w:t>Telling a story</w:t>
      </w:r>
      <w:r w:rsidRPr="00B5393A">
        <w:rPr>
          <w:noProof/>
        </w:rPr>
        <w:t>.</w:t>
      </w:r>
    </w:p>
    <w:p w:rsidR="001D40BC" w:rsidRDefault="001D40BC" w:rsidP="001D40BC">
      <w:r>
        <w:t xml:space="preserve">    - Extracting most </w:t>
      </w:r>
      <w:r w:rsidRPr="00B5393A">
        <w:rPr>
          <w:noProof/>
        </w:rPr>
        <w:t>salient</w:t>
      </w:r>
      <w:r>
        <w:t xml:space="preserve"> words (I could already have code for that).</w:t>
      </w:r>
    </w:p>
    <w:p w:rsidR="001D40BC" w:rsidRDefault="001D40BC" w:rsidP="001D40BC">
      <w:r>
        <w:t xml:space="preserve">    - Putting pictures (representing the </w:t>
      </w:r>
      <w:r w:rsidRPr="00B5393A">
        <w:rPr>
          <w:noProof/>
        </w:rPr>
        <w:t>salient</w:t>
      </w:r>
      <w:r>
        <w:t xml:space="preserve"> words/concepts) on </w:t>
      </w:r>
      <w:r w:rsidRPr="00B5393A">
        <w:rPr>
          <w:noProof/>
        </w:rPr>
        <w:t>a canvas</w:t>
      </w:r>
      <w:r w:rsidRPr="00B5393A">
        <w:rPr>
          <w:noProof/>
        </w:rPr>
        <w:t>.</w:t>
      </w:r>
    </w:p>
    <w:p w:rsidR="001D40BC" w:rsidRDefault="001D40BC" w:rsidP="001D40BC">
      <w:r>
        <w:t xml:space="preserve">    - </w:t>
      </w:r>
      <w:r w:rsidRPr="001D40BC">
        <w:rPr>
          <w:noProof/>
        </w:rPr>
        <w:t>The s</w:t>
      </w:r>
      <w:r>
        <w:rPr>
          <w:noProof/>
        </w:rPr>
        <w:t>tory determines the scaling/format/position of the pictures.</w:t>
      </w:r>
    </w:p>
    <w:p w:rsidR="001D40BC" w:rsidRDefault="001D40BC" w:rsidP="008D65C6">
      <w:r>
        <w:t xml:space="preserve">I this report our </w:t>
      </w:r>
      <w:r w:rsidRPr="00B5393A">
        <w:rPr>
          <w:noProof/>
        </w:rPr>
        <w:t>foucs</w:t>
      </w:r>
      <w:r>
        <w:t xml:space="preserve"> is on the first part. </w:t>
      </w:r>
      <w:r>
        <w:t xml:space="preserve">First of all, we used the non-official characterization list to find two actors of our story by some randomized algorithms which try to find two relatively persons at random. </w:t>
      </w:r>
      <w:r w:rsidRPr="00B5393A">
        <w:rPr>
          <w:noProof/>
        </w:rPr>
        <w:t>This is</w:t>
      </w:r>
      <w:r>
        <w:t xml:space="preserve"> </w:t>
      </w:r>
      <w:r w:rsidR="008D65C6">
        <w:t>how</w:t>
      </w:r>
      <w:r>
        <w:t xml:space="preserve"> our story began! Then from the </w:t>
      </w:r>
      <w:r w:rsidRPr="00B5393A">
        <w:rPr>
          <w:noProof/>
        </w:rPr>
        <w:t>Scealextric</w:t>
      </w:r>
      <w:r>
        <w:t xml:space="preserve"> knowledge </w:t>
      </w:r>
      <w:r w:rsidRPr="001D40BC">
        <w:rPr>
          <w:noProof/>
        </w:rPr>
        <w:t>base</w:t>
      </w:r>
      <w:r>
        <w:rPr>
          <w:noProof/>
        </w:rPr>
        <w:t>,</w:t>
      </w:r>
      <w:r>
        <w:t xml:space="preserve"> we chose some </w:t>
      </w:r>
      <w:r w:rsidRPr="00B5393A">
        <w:rPr>
          <w:noProof/>
        </w:rPr>
        <w:t>idiomatic</w:t>
      </w:r>
      <w:r>
        <w:t xml:space="preserve"> actions that are somehow related to those two actors. Here is where our question arises: What is the trade-off between non-determinism methods and determinism methods in </w:t>
      </w:r>
      <w:r w:rsidRPr="001D40BC">
        <w:rPr>
          <w:noProof/>
        </w:rPr>
        <w:t>storytelling</w:t>
      </w:r>
      <w:r>
        <w:t xml:space="preserve">? To find a correlation between these </w:t>
      </w:r>
      <w:r w:rsidRPr="00B5393A">
        <w:rPr>
          <w:noProof/>
        </w:rPr>
        <w:t>idiomatic</w:t>
      </w:r>
      <w:r>
        <w:t xml:space="preserve"> actions of our actors we proposed to use some deterministic approaches. Then we will finish our story by using ending story knowledge base.</w:t>
      </w:r>
    </w:p>
    <w:p w:rsidR="001D40BC" w:rsidRDefault="001D40BC" w:rsidP="001D40BC">
      <w:r>
        <w:t>All codes are available at:</w:t>
      </w:r>
    </w:p>
    <w:p w:rsidR="001D40BC" w:rsidRDefault="001D40BC" w:rsidP="001D40BC">
      <w:hyperlink r:id="rId5" w:history="1">
        <w:r w:rsidRPr="004106AB">
          <w:rPr>
            <w:rStyle w:val="Hyperlink"/>
          </w:rPr>
          <w:t>https://github.com/ghaeini/codecamp2016</w:t>
        </w:r>
      </w:hyperlink>
    </w:p>
    <w:p w:rsidR="001D40BC" w:rsidRDefault="001D40BC" w:rsidP="001D40BC"/>
    <w:p w:rsidR="001D40BC" w:rsidRDefault="001D40BC" w:rsidP="001D40BC">
      <w:r>
        <w:t>An example story is:</w:t>
      </w:r>
    </w:p>
    <w:p w:rsidR="001D40BC" w:rsidRDefault="001D40BC" w:rsidP="001D40BC">
      <w:r>
        <w:t>“</w:t>
      </w:r>
      <w:r>
        <w:t xml:space="preserve">Eliot Ness paid well and expected absolute loyalty in return. Rick Deckard finally caught up to Eliot Ness. Rick Deckard finally tracked Eliot Ness down. </w:t>
      </w:r>
      <w:r w:rsidRPr="00B5393A">
        <w:rPr>
          <w:noProof/>
        </w:rPr>
        <w:t>Thereafter</w:t>
      </w:r>
      <w:r>
        <w:t xml:space="preserve"> Rick Deckard kept Eliot Ness on a very tight leash indeed; Eliot Ness was never truly free again.</w:t>
      </w:r>
      <w:r>
        <w:t>”</w:t>
      </w:r>
      <w:bookmarkEnd w:id="0"/>
    </w:p>
    <w:sectPr w:rsidR="001D4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B159F"/>
    <w:multiLevelType w:val="hybridMultilevel"/>
    <w:tmpl w:val="8886131C"/>
    <w:lvl w:ilvl="0" w:tplc="9AD086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F0A56"/>
    <w:multiLevelType w:val="hybridMultilevel"/>
    <w:tmpl w:val="B85AC480"/>
    <w:lvl w:ilvl="0" w:tplc="BF5CB2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MTc2NLMwNDM3NjVV0lEKTi0uzszPAykwrgUA1/7h7CwAAAA="/>
  </w:docVars>
  <w:rsids>
    <w:rsidRoot w:val="00731E28"/>
    <w:rsid w:val="001D40BC"/>
    <w:rsid w:val="002F1897"/>
    <w:rsid w:val="00731E28"/>
    <w:rsid w:val="008D19DB"/>
    <w:rsid w:val="008D65C6"/>
    <w:rsid w:val="00B5393A"/>
    <w:rsid w:val="00BB761C"/>
    <w:rsid w:val="00C57228"/>
    <w:rsid w:val="00DC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8D2C0"/>
  <w15:chartTrackingRefBased/>
  <w15:docId w15:val="{4061D651-04EE-4457-B8BC-94E5E0594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D40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0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40B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D40B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91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haeini/codecamp201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ohn</cp:lastModifiedBy>
  <cp:revision>11</cp:revision>
  <dcterms:created xsi:type="dcterms:W3CDTF">2016-04-20T17:35:00Z</dcterms:created>
  <dcterms:modified xsi:type="dcterms:W3CDTF">2016-04-23T18:35:00Z</dcterms:modified>
</cp:coreProperties>
</file>